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C42AD" w14:textId="7B7060B8" w:rsidR="008A33BF" w:rsidRDefault="008A33BF" w:rsidP="008A33BF">
      <w:pPr>
        <w:pStyle w:val="Nadpis3"/>
      </w:pPr>
      <w:r>
        <w:t>Bi</w:t>
      </w:r>
      <w:r w:rsidR="00B130BD">
        <w:t>5120</w:t>
      </w:r>
      <w:r>
        <w:t xml:space="preserve">c </w:t>
      </w:r>
      <w:r w:rsidR="00B130BD">
        <w:t>Antropologie</w:t>
      </w:r>
      <w:r>
        <w:t xml:space="preserve"> cvičení (</w:t>
      </w:r>
      <w:r w:rsidR="00B130BD">
        <w:t>jaro 202</w:t>
      </w:r>
      <w:r w:rsidR="003E419E">
        <w:t>2</w:t>
      </w:r>
      <w:r>
        <w:t>)</w:t>
      </w:r>
    </w:p>
    <w:p w14:paraId="17D6EFAB" w14:textId="77777777" w:rsidR="00486DF0" w:rsidRDefault="00486DF0" w:rsidP="00486DF0">
      <w:pPr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Jméno a příjmení:</w:t>
      </w:r>
    </w:p>
    <w:p w14:paraId="2BB540AC" w14:textId="77777777" w:rsidR="00486DF0" w:rsidRDefault="00486DF0" w:rsidP="00486DF0">
      <w:pPr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UČO:</w:t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  <w:t>Datum:</w:t>
      </w:r>
    </w:p>
    <w:p w14:paraId="637EE03F" w14:textId="5EBD6870" w:rsidR="00486DF0" w:rsidRDefault="00255A79" w:rsidP="00255A79">
      <w:pPr>
        <w:pStyle w:val="Nadpis1"/>
        <w:numPr>
          <w:ilvl w:val="0"/>
          <w:numId w:val="3"/>
        </w:numPr>
        <w:spacing w:before="100" w:beforeAutospacing="1" w:after="100" w:afterAutospacing="1" w:line="240" w:lineRule="auto"/>
        <w:jc w:val="center"/>
        <w:rPr>
          <w:lang w:eastAsia="cs-CZ"/>
        </w:rPr>
      </w:pPr>
      <w:r w:rsidRPr="00486DF0">
        <w:rPr>
          <w:lang w:eastAsia="cs-CZ"/>
        </w:rPr>
        <w:t xml:space="preserve">Pracovní </w:t>
      </w:r>
      <w:proofErr w:type="gramStart"/>
      <w:r w:rsidRPr="00486DF0">
        <w:rPr>
          <w:lang w:eastAsia="cs-CZ"/>
        </w:rPr>
        <w:t>list</w:t>
      </w:r>
      <w:r w:rsidR="00486DF0" w:rsidRPr="00486DF0">
        <w:rPr>
          <w:lang w:eastAsia="cs-CZ"/>
        </w:rPr>
        <w:t xml:space="preserve"> -</w:t>
      </w:r>
      <w:r w:rsidR="00C11C55">
        <w:rPr>
          <w:lang w:eastAsia="cs-CZ"/>
        </w:rPr>
        <w:t xml:space="preserve"> </w:t>
      </w:r>
      <w:r w:rsidR="00811E64" w:rsidRPr="00486DF0">
        <w:rPr>
          <w:lang w:eastAsia="cs-CZ"/>
        </w:rPr>
        <w:t>Kosterní</w:t>
      </w:r>
      <w:proofErr w:type="gramEnd"/>
      <w:r w:rsidR="00811E64" w:rsidRPr="00486DF0">
        <w:rPr>
          <w:lang w:eastAsia="cs-CZ"/>
        </w:rPr>
        <w:t xml:space="preserve"> systém</w:t>
      </w:r>
    </w:p>
    <w:p w14:paraId="156DC1F5" w14:textId="77777777" w:rsidR="00486DF0" w:rsidRPr="00486DF0" w:rsidRDefault="00486DF0" w:rsidP="00486DF0">
      <w:pPr>
        <w:rPr>
          <w:lang w:eastAsia="cs-CZ"/>
        </w:rPr>
      </w:pPr>
      <w:r>
        <w:rPr>
          <w:noProof/>
          <w:lang w:eastAsia="cs-CZ"/>
        </w:rPr>
        <w:drawing>
          <wp:anchor distT="0" distB="0" distL="114300" distR="114300" simplePos="0" relativeHeight="251660288" behindDoc="1" locked="0" layoutInCell="1" allowOverlap="1" wp14:anchorId="063396ED" wp14:editId="1B9F8737">
            <wp:simplePos x="0" y="0"/>
            <wp:positionH relativeFrom="column">
              <wp:posOffset>-4445</wp:posOffset>
            </wp:positionH>
            <wp:positionV relativeFrom="paragraph">
              <wp:posOffset>284480</wp:posOffset>
            </wp:positionV>
            <wp:extent cx="4105275" cy="8219440"/>
            <wp:effectExtent l="0" t="0" r="9525" b="0"/>
            <wp:wrapTight wrapText="bothSides">
              <wp:wrapPolygon edited="0">
                <wp:start x="0" y="0"/>
                <wp:lineTo x="0" y="21527"/>
                <wp:lineTo x="21550" y="21527"/>
                <wp:lineTo x="21550" y="0"/>
                <wp:lineTo x="0" y="0"/>
              </wp:wrapPolygon>
            </wp:wrapTight>
            <wp:docPr id="5" name="Obrázek 5" descr="F:\kost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ostr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821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cs-CZ"/>
        </w:rPr>
        <w:t>ÚKOL: Stanovení zachovalosti skeletu</w:t>
      </w:r>
    </w:p>
    <w:p w14:paraId="7B994BB1" w14:textId="52DB1E95" w:rsidR="006D01E4" w:rsidRPr="006D01E4" w:rsidRDefault="006D01E4" w:rsidP="006D01E4">
      <w:pPr>
        <w:pStyle w:val="Odstavecseseznamem"/>
        <w:rPr>
          <w:b/>
          <w:bCs/>
        </w:rPr>
      </w:pPr>
      <w:r w:rsidRPr="006D01E4">
        <w:rPr>
          <w:b/>
          <w:bCs/>
        </w:rPr>
        <w:t>Bílou ponechat chybějící části</w:t>
      </w:r>
    </w:p>
    <w:p w14:paraId="3B311A44" w14:textId="77777777" w:rsidR="006D01E4" w:rsidRDefault="006D01E4" w:rsidP="006D01E4">
      <w:pPr>
        <w:pStyle w:val="Odstavecseseznamem"/>
      </w:pPr>
    </w:p>
    <w:p w14:paraId="2144D4DE" w14:textId="0590677E" w:rsidR="006D01E4" w:rsidRPr="006D01E4" w:rsidRDefault="006D01E4" w:rsidP="006D01E4">
      <w:pPr>
        <w:pStyle w:val="Odstavecseseznamem"/>
        <w:rPr>
          <w:b/>
          <w:bCs/>
        </w:rPr>
      </w:pPr>
      <w:r w:rsidRPr="006D01E4">
        <w:rPr>
          <w:b/>
          <w:bCs/>
        </w:rPr>
        <w:t>Vybarvit celé kosti/části, které se zachovaly</w:t>
      </w:r>
    </w:p>
    <w:p w14:paraId="62ADF9E0" w14:textId="77777777" w:rsidR="00486DF0" w:rsidRDefault="00486DF0" w:rsidP="00486DF0">
      <w:pPr>
        <w:rPr>
          <w:noProof/>
          <w:lang w:eastAsia="cs-CZ"/>
        </w:rPr>
      </w:pPr>
    </w:p>
    <w:p w14:paraId="4757F33F" w14:textId="77777777" w:rsidR="00486DF0" w:rsidRDefault="00486DF0" w:rsidP="00486DF0">
      <w:pPr>
        <w:rPr>
          <w:noProof/>
          <w:lang w:eastAsia="cs-CZ"/>
        </w:rPr>
      </w:pPr>
    </w:p>
    <w:p w14:paraId="141B8ECE" w14:textId="77777777" w:rsidR="00486DF0" w:rsidRDefault="00486DF0" w:rsidP="00486DF0">
      <w:pPr>
        <w:rPr>
          <w:noProof/>
          <w:lang w:eastAsia="cs-CZ"/>
        </w:rPr>
      </w:pPr>
    </w:p>
    <w:p w14:paraId="0042434A" w14:textId="77777777" w:rsidR="00486DF0" w:rsidRDefault="00486DF0" w:rsidP="00486DF0">
      <w:pPr>
        <w:rPr>
          <w:noProof/>
          <w:lang w:eastAsia="cs-CZ"/>
        </w:rPr>
      </w:pPr>
    </w:p>
    <w:p w14:paraId="091C282E" w14:textId="77777777" w:rsidR="00486DF0" w:rsidRDefault="00486DF0" w:rsidP="00486DF0">
      <w:pPr>
        <w:rPr>
          <w:noProof/>
          <w:lang w:eastAsia="cs-CZ"/>
        </w:rPr>
      </w:pPr>
    </w:p>
    <w:p w14:paraId="183E2C54" w14:textId="77777777" w:rsidR="00486DF0" w:rsidRDefault="00486DF0" w:rsidP="00486DF0">
      <w:pPr>
        <w:rPr>
          <w:noProof/>
          <w:lang w:eastAsia="cs-CZ"/>
        </w:rPr>
      </w:pPr>
    </w:p>
    <w:p w14:paraId="24375C8A" w14:textId="77777777" w:rsidR="00486DF0" w:rsidRDefault="00486DF0" w:rsidP="00486DF0">
      <w:pPr>
        <w:rPr>
          <w:noProof/>
          <w:lang w:eastAsia="cs-CZ"/>
        </w:rPr>
      </w:pPr>
    </w:p>
    <w:p w14:paraId="7AE5D00A" w14:textId="77777777" w:rsidR="00486DF0" w:rsidRDefault="00486DF0" w:rsidP="00486DF0">
      <w:pPr>
        <w:rPr>
          <w:noProof/>
          <w:lang w:eastAsia="cs-CZ"/>
        </w:rPr>
      </w:pPr>
    </w:p>
    <w:p w14:paraId="5D6B1724" w14:textId="77777777" w:rsidR="00486DF0" w:rsidRDefault="00486DF0" w:rsidP="00486DF0">
      <w:pPr>
        <w:rPr>
          <w:noProof/>
          <w:lang w:eastAsia="cs-CZ"/>
        </w:rPr>
      </w:pPr>
    </w:p>
    <w:p w14:paraId="706399EA" w14:textId="77777777" w:rsidR="00486DF0" w:rsidRDefault="00486DF0" w:rsidP="00486DF0">
      <w:pPr>
        <w:rPr>
          <w:noProof/>
          <w:lang w:eastAsia="cs-CZ"/>
        </w:rPr>
      </w:pPr>
    </w:p>
    <w:p w14:paraId="73A9986E" w14:textId="77777777" w:rsidR="00B130BD" w:rsidRDefault="00B130BD">
      <w:pPr>
        <w:rPr>
          <w:noProof/>
          <w:lang w:eastAsia="cs-CZ"/>
        </w:rPr>
      </w:pPr>
      <w:r>
        <w:rPr>
          <w:noProof/>
          <w:lang w:eastAsia="cs-CZ"/>
        </w:rPr>
        <w:br w:type="page"/>
      </w:r>
    </w:p>
    <w:p w14:paraId="38149E0B" w14:textId="72A30953" w:rsidR="00486DF0" w:rsidRDefault="00486DF0" w:rsidP="00486DF0">
      <w:pPr>
        <w:rPr>
          <w:noProof/>
          <w:lang w:eastAsia="cs-CZ"/>
        </w:rPr>
      </w:pPr>
      <w:r>
        <w:rPr>
          <w:noProof/>
          <w:lang w:eastAsia="cs-CZ"/>
        </w:rPr>
        <w:lastRenderedPageBreak/>
        <w:t>ÚKOL: Přehled dochovalých kostí</w:t>
      </w:r>
    </w:p>
    <w:tbl>
      <w:tblPr>
        <w:tblW w:w="84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0"/>
        <w:gridCol w:w="960"/>
        <w:gridCol w:w="960"/>
        <w:gridCol w:w="160"/>
        <w:gridCol w:w="2260"/>
        <w:gridCol w:w="960"/>
        <w:gridCol w:w="960"/>
      </w:tblGrid>
      <w:tr w:rsidR="00486DF0" w:rsidRPr="003750B3" w14:paraId="289C5E58" w14:textId="77777777" w:rsidTr="008A33BF">
        <w:trPr>
          <w:trHeight w:val="300"/>
        </w:trPr>
        <w:tc>
          <w:tcPr>
            <w:tcW w:w="214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E58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94E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dx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585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sin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A7F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AEE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D87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dx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598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sin</w:t>
            </w:r>
          </w:p>
        </w:tc>
      </w:tr>
      <w:tr w:rsidR="00486DF0" w:rsidRPr="003750B3" w14:paraId="6F0394C9" w14:textId="77777777" w:rsidTr="008A33BF">
        <w:trPr>
          <w:trHeight w:val="300"/>
        </w:trPr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C28B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lebka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D628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9DC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1F6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oxae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3B3A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678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49CFD8A3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FCEB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andibula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936E4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B938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A5E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femu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F63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6B80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1B4F92C7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6C01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jazylka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48BF3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AF5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49B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tibia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B24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4C5A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63271257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A08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lavicula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2D4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870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1FD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642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fibul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C456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451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5648E1AC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7A0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scapula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6A5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232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D0B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A906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atella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2F24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311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2AC2A4AE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64A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sternum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BE2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BA35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9A1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5569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talus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EBA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247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47F36F47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475D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bratle krční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874CB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6D7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EA7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calcaneu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B41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85D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63644F66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0D42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bratle hrudní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C271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66E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984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naviculare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75B4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5B9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401EA0FD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E80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bratle bederní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2491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7A83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222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uboide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3A8F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655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1A424C88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2DB9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sacr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EBC84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089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681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uneiforme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med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351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BA12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2A30554C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BE7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occygys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CE85E" w14:textId="77777777" w:rsidR="00486DF0" w:rsidRPr="003750B3" w:rsidRDefault="00486DF0" w:rsidP="00B5705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269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D49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uneiforme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inter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550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70C5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1151CE7F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4FE6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žebr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AAC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52F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3951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A5DA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uneiforme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lat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BD8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E2F8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5D9C4527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951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23FC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D11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24F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30DF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metatarz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D4C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C2B7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2E4A3BCE" w14:textId="77777777" w:rsidTr="008A33BF">
        <w:trPr>
          <w:trHeight w:val="300"/>
        </w:trPr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5C99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humeru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3EA0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89D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52C7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859C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rox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noh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9F5A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C10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7C9823C2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254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uln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3EDA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305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E33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35E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inter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noh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AFFA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E01C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44D50B01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0C73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radiu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0E4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75E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790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41ED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distal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noh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F1BE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6C6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</w:tr>
      <w:tr w:rsidR="00486DF0" w:rsidRPr="003750B3" w14:paraId="39D2900F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FFC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lunat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93E8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9FD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0593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C4F1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7F6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359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34EB255F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528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scafoide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34D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01B3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DC7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29C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BCD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91B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7C975609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8C1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triquetr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713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353A6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CED2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2058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B26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F38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62063953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C88D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hamat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47D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0273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A16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9A8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A154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C4F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1F5E1ECF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14F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isiform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620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07A4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71F8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2D4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01A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861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14875823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9C9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trapezi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A82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46E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771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9A5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7FF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7BA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066E1855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CFF7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trapezoide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186B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134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0102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247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F9C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E30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0CB3A803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8279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s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capitatum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3E0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486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FB6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542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DF21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B7C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7CB50512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369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etakarp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7D48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6C07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F22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AE8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843B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B4F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35E6B6CA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71FC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rox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ruk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B76D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932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649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6AD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A0B9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2E061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73A11FCE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3D25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inter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ruk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A58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49D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F856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CBC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18C12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6A2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486DF0" w:rsidRPr="003750B3" w14:paraId="1D73AF7A" w14:textId="77777777" w:rsidTr="008A33BF">
        <w:trPr>
          <w:trHeight w:val="300"/>
        </w:trPr>
        <w:tc>
          <w:tcPr>
            <w:tcW w:w="2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E0B6A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distal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. </w:t>
            </w:r>
            <w:proofErr w:type="spellStart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phalangy</w:t>
            </w:r>
            <w:proofErr w:type="spellEnd"/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 ruky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926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9D9E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3750B3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8274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E5DA0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AB9E3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A0F8F" w14:textId="77777777" w:rsidR="00486DF0" w:rsidRPr="003750B3" w:rsidRDefault="00486DF0" w:rsidP="00B5705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</w:tbl>
    <w:p w14:paraId="252E31C1" w14:textId="77777777" w:rsidR="0053347A" w:rsidRDefault="0053347A" w:rsidP="00486DF0">
      <w:pPr>
        <w:rPr>
          <w:lang w:eastAsia="cs-CZ"/>
        </w:rPr>
      </w:pPr>
    </w:p>
    <w:p w14:paraId="1F26CBAB" w14:textId="2EA5AEC3" w:rsidR="00486DF0" w:rsidRDefault="00C11C55" w:rsidP="00486DF0">
      <w:pPr>
        <w:rPr>
          <w:lang w:eastAsia="cs-CZ"/>
        </w:rPr>
      </w:pPr>
      <w:r>
        <w:rPr>
          <w:lang w:eastAsia="cs-CZ"/>
        </w:rPr>
        <w:t>ÚKOL: Stanovení zachovalosti dentice</w:t>
      </w:r>
      <w:r w:rsidR="00382D1C">
        <w:rPr>
          <w:lang w:eastAsia="cs-CZ"/>
        </w:rPr>
        <w:t xml:space="preserve"> – doplnit i číslování dle FDI</w:t>
      </w:r>
    </w:p>
    <w:p w14:paraId="1BD41DBD" w14:textId="622816C8" w:rsidR="00C11C55" w:rsidRPr="00486DF0" w:rsidRDefault="00382D1C" w:rsidP="0053347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AE059C7" wp14:editId="6946F4BE">
            <wp:extent cx="4762318" cy="2846442"/>
            <wp:effectExtent l="0" t="0" r="635" b="0"/>
            <wp:docPr id="1" name="Obrázek 1" descr="Tooth Chart Anatomy Lab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oth Chart Anatomy Label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50" t="20925" r="6267" b="26906"/>
                    <a:stretch/>
                  </pic:blipFill>
                  <pic:spPr bwMode="auto">
                    <a:xfrm>
                      <a:off x="0" y="0"/>
                      <a:ext cx="4790444" cy="2863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11C55" w:rsidRPr="00486DF0" w:rsidSect="00B130B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8B04D" w14:textId="77777777" w:rsidR="005475B3" w:rsidRDefault="005475B3" w:rsidP="00486DF0">
      <w:pPr>
        <w:spacing w:after="0" w:line="240" w:lineRule="auto"/>
      </w:pPr>
      <w:r>
        <w:separator/>
      </w:r>
    </w:p>
  </w:endnote>
  <w:endnote w:type="continuationSeparator" w:id="0">
    <w:p w14:paraId="5ACC9636" w14:textId="77777777" w:rsidR="005475B3" w:rsidRDefault="005475B3" w:rsidP="00486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F93E3" w14:textId="77777777" w:rsidR="005475B3" w:rsidRDefault="005475B3" w:rsidP="00486DF0">
      <w:pPr>
        <w:spacing w:after="0" w:line="240" w:lineRule="auto"/>
      </w:pPr>
      <w:r>
        <w:separator/>
      </w:r>
    </w:p>
  </w:footnote>
  <w:footnote w:type="continuationSeparator" w:id="0">
    <w:p w14:paraId="7E4E20F9" w14:textId="77777777" w:rsidR="005475B3" w:rsidRDefault="005475B3" w:rsidP="00486D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D078E"/>
    <w:multiLevelType w:val="multilevel"/>
    <w:tmpl w:val="EA4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2C5D77"/>
    <w:multiLevelType w:val="hybridMultilevel"/>
    <w:tmpl w:val="C22828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C0BF7"/>
    <w:multiLevelType w:val="hybridMultilevel"/>
    <w:tmpl w:val="8FDED7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A0D14"/>
    <w:multiLevelType w:val="hybridMultilevel"/>
    <w:tmpl w:val="C22828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DMwMDY1NzM0MTJQ0lEKTi0uzszPAykwrAUAOsTmiywAAAA="/>
  </w:docVars>
  <w:rsids>
    <w:rsidRoot w:val="00811E64"/>
    <w:rsid w:val="00212FDA"/>
    <w:rsid w:val="00255A79"/>
    <w:rsid w:val="00382D1C"/>
    <w:rsid w:val="003E419E"/>
    <w:rsid w:val="00486DF0"/>
    <w:rsid w:val="0053347A"/>
    <w:rsid w:val="005475B3"/>
    <w:rsid w:val="006D01E4"/>
    <w:rsid w:val="00811E64"/>
    <w:rsid w:val="008A33BF"/>
    <w:rsid w:val="009C297C"/>
    <w:rsid w:val="00AF0C97"/>
    <w:rsid w:val="00B130BD"/>
    <w:rsid w:val="00C11C55"/>
    <w:rsid w:val="00D6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2D871"/>
  <w15:docId w15:val="{27015D78-77AE-42B9-97E1-2AE030D2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86D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A33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55A79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486D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Zhlav">
    <w:name w:val="header"/>
    <w:basedOn w:val="Normln"/>
    <w:link w:val="ZhlavChar"/>
    <w:uiPriority w:val="99"/>
    <w:unhideWhenUsed/>
    <w:rsid w:val="00486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86DF0"/>
  </w:style>
  <w:style w:type="paragraph" w:styleId="Zpat">
    <w:name w:val="footer"/>
    <w:basedOn w:val="Normln"/>
    <w:link w:val="ZpatChar"/>
    <w:uiPriority w:val="99"/>
    <w:unhideWhenUsed/>
    <w:rsid w:val="00486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86DF0"/>
  </w:style>
  <w:style w:type="paragraph" w:styleId="Textbubliny">
    <w:name w:val="Balloon Text"/>
    <w:basedOn w:val="Normln"/>
    <w:link w:val="TextbublinyChar"/>
    <w:uiPriority w:val="99"/>
    <w:semiHidden/>
    <w:unhideWhenUsed/>
    <w:rsid w:val="00486D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6DF0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A33B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7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Eva Chocholová</cp:lastModifiedBy>
  <cp:revision>2</cp:revision>
  <cp:lastPrinted>2021-06-07T12:26:00Z</cp:lastPrinted>
  <dcterms:created xsi:type="dcterms:W3CDTF">2022-02-15T16:27:00Z</dcterms:created>
  <dcterms:modified xsi:type="dcterms:W3CDTF">2022-02-15T16:27:00Z</dcterms:modified>
</cp:coreProperties>
</file>